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19165" w14:textId="08DA850B" w:rsidR="002A633A" w:rsidRDefault="002A633A" w:rsidP="002A633A">
      <w:pPr>
        <w:pStyle w:val="ListParagraph"/>
        <w:ind w:left="360"/>
        <w:outlineLvl w:val="0"/>
        <w:rPr>
          <w:b/>
          <w:bCs/>
          <w:sz w:val="32"/>
          <w:szCs w:val="32"/>
          <w:u w:val="single"/>
        </w:rPr>
      </w:pPr>
      <w:r w:rsidRPr="00F85AA3">
        <w:rPr>
          <w:b/>
          <w:bCs/>
          <w:sz w:val="32"/>
          <w:szCs w:val="32"/>
          <w:u w:val="single"/>
        </w:rPr>
        <w:t>GUI Sample result</w:t>
      </w:r>
    </w:p>
    <w:p w14:paraId="07D39634" w14:textId="77777777" w:rsidR="002A633A" w:rsidRPr="00B27BD6" w:rsidRDefault="002A633A" w:rsidP="002A633A">
      <w:pPr>
        <w:pStyle w:val="ListParagraph"/>
        <w:numPr>
          <w:ilvl w:val="0"/>
          <w:numId w:val="1"/>
        </w:numPr>
      </w:pPr>
      <w:r w:rsidRPr="00B27BD6">
        <w:t>GUI Layout</w:t>
      </w:r>
    </w:p>
    <w:p w14:paraId="5B35F971" w14:textId="77777777" w:rsidR="002A633A" w:rsidRPr="00B27BD6" w:rsidRDefault="002A633A" w:rsidP="002A633A">
      <w:pPr>
        <w:pStyle w:val="ListParagraph"/>
        <w:jc w:val="center"/>
      </w:pPr>
      <w:r w:rsidRPr="00B27BD6">
        <w:rPr>
          <w:noProof/>
        </w:rPr>
        <w:drawing>
          <wp:inline distT="0" distB="0" distL="0" distR="0" wp14:anchorId="65377C94" wp14:editId="1CB32571">
            <wp:extent cx="6306430" cy="3048425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06430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F58DD" w14:textId="77777777" w:rsidR="002A633A" w:rsidRDefault="002A633A" w:rsidP="002A633A">
      <w:pPr>
        <w:pStyle w:val="ListParagraph"/>
        <w:numPr>
          <w:ilvl w:val="0"/>
          <w:numId w:val="1"/>
        </w:numPr>
      </w:pPr>
      <w:r w:rsidRPr="00B27BD6">
        <w:t>Open image result</w:t>
      </w:r>
    </w:p>
    <w:p w14:paraId="21F0F6F2" w14:textId="77777777" w:rsidR="002A633A" w:rsidRDefault="002A633A" w:rsidP="002A633A">
      <w:pPr>
        <w:pStyle w:val="ListParagraph"/>
        <w:jc w:val="center"/>
      </w:pPr>
      <w:r w:rsidRPr="00B27BD6">
        <w:rPr>
          <w:noProof/>
        </w:rPr>
        <w:drawing>
          <wp:inline distT="0" distB="0" distL="0" distR="0" wp14:anchorId="1FB01434" wp14:editId="4103D28D">
            <wp:extent cx="5686874" cy="3503220"/>
            <wp:effectExtent l="0" t="0" r="0" b="254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95034" cy="3508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E6187" w14:textId="77777777" w:rsidR="002A633A" w:rsidRDefault="002A633A" w:rsidP="002A633A">
      <w:pPr>
        <w:pStyle w:val="ListParagraph"/>
        <w:jc w:val="center"/>
      </w:pPr>
      <w:r w:rsidRPr="00B27BD6">
        <w:rPr>
          <w:noProof/>
        </w:rPr>
        <w:lastRenderedPageBreak/>
        <w:drawing>
          <wp:inline distT="0" distB="0" distL="0" distR="0" wp14:anchorId="4AB145E3" wp14:editId="0DD2E711">
            <wp:extent cx="5221706" cy="4626526"/>
            <wp:effectExtent l="0" t="0" r="0" b="317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9883" cy="4642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05A0C" w14:textId="77777777" w:rsidR="002A633A" w:rsidRDefault="002A633A" w:rsidP="002A633A">
      <w:pPr>
        <w:pStyle w:val="ListParagraph"/>
        <w:numPr>
          <w:ilvl w:val="0"/>
          <w:numId w:val="1"/>
        </w:numPr>
      </w:pPr>
      <w:r>
        <w:t xml:space="preserve">Image Histogram &amp; Histogram Equalization </w:t>
      </w:r>
    </w:p>
    <w:p w14:paraId="51FB6EAD" w14:textId="77777777" w:rsidR="002A633A" w:rsidRDefault="002A633A" w:rsidP="002A633A">
      <w:pPr>
        <w:pStyle w:val="ListParagraph"/>
        <w:jc w:val="center"/>
      </w:pPr>
      <w:r w:rsidRPr="00B27BD6">
        <w:rPr>
          <w:noProof/>
        </w:rPr>
        <w:drawing>
          <wp:inline distT="0" distB="0" distL="0" distR="0" wp14:anchorId="6EF7233B" wp14:editId="1A0F8725">
            <wp:extent cx="5582653" cy="4224210"/>
            <wp:effectExtent l="0" t="0" r="0" b="508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05808" cy="424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1C767" w14:textId="77777777" w:rsidR="002A633A" w:rsidRDefault="002A633A" w:rsidP="002A633A">
      <w:pPr>
        <w:pStyle w:val="ListParagraph"/>
        <w:numPr>
          <w:ilvl w:val="0"/>
          <w:numId w:val="1"/>
        </w:numPr>
      </w:pPr>
      <w:r>
        <w:lastRenderedPageBreak/>
        <w:t>FFT</w:t>
      </w:r>
    </w:p>
    <w:p w14:paraId="4BDB8B1E" w14:textId="77777777" w:rsidR="002A633A" w:rsidRDefault="002A633A" w:rsidP="002A633A">
      <w:pPr>
        <w:pStyle w:val="ListParagraph"/>
        <w:jc w:val="center"/>
      </w:pPr>
      <w:r w:rsidRPr="00B70203">
        <w:rPr>
          <w:noProof/>
        </w:rPr>
        <w:drawing>
          <wp:inline distT="0" distB="0" distL="0" distR="0" wp14:anchorId="60C061E4" wp14:editId="4F7864A8">
            <wp:extent cx="4045649" cy="4206240"/>
            <wp:effectExtent l="0" t="0" r="0" b="381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45649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4C96D" w14:textId="77777777" w:rsidR="002A633A" w:rsidRDefault="002A633A" w:rsidP="002A633A">
      <w:pPr>
        <w:pStyle w:val="ListParagraph"/>
        <w:numPr>
          <w:ilvl w:val="0"/>
          <w:numId w:val="1"/>
        </w:numPr>
      </w:pPr>
      <w:r>
        <w:t>Sobel Filter</w:t>
      </w:r>
    </w:p>
    <w:p w14:paraId="5B603808" w14:textId="77777777" w:rsidR="002A633A" w:rsidRDefault="002A633A" w:rsidP="002A633A">
      <w:pPr>
        <w:pStyle w:val="ListParagraph"/>
        <w:jc w:val="center"/>
      </w:pPr>
      <w:r w:rsidRPr="00B70203">
        <w:rPr>
          <w:noProof/>
        </w:rPr>
        <w:drawing>
          <wp:inline distT="0" distB="0" distL="0" distR="0" wp14:anchorId="58BA7266" wp14:editId="03C38614">
            <wp:extent cx="4046819" cy="4206240"/>
            <wp:effectExtent l="0" t="0" r="0" b="381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46819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27828" w14:textId="77777777" w:rsidR="002A633A" w:rsidRDefault="002A633A" w:rsidP="002A633A">
      <w:r>
        <w:br w:type="page"/>
      </w:r>
    </w:p>
    <w:p w14:paraId="17D84391" w14:textId="77777777" w:rsidR="002A633A" w:rsidRDefault="002A633A" w:rsidP="002A633A">
      <w:pPr>
        <w:pStyle w:val="ListParagraph"/>
        <w:jc w:val="center"/>
      </w:pPr>
    </w:p>
    <w:p w14:paraId="5EA4CB85" w14:textId="77777777" w:rsidR="002A633A" w:rsidRDefault="002A633A" w:rsidP="002A633A">
      <w:pPr>
        <w:pStyle w:val="ListParagraph"/>
        <w:numPr>
          <w:ilvl w:val="0"/>
          <w:numId w:val="1"/>
        </w:numPr>
      </w:pPr>
      <w:r>
        <w:t>Laplace Filter</w:t>
      </w:r>
    </w:p>
    <w:p w14:paraId="73208FD8" w14:textId="77777777" w:rsidR="002A633A" w:rsidRDefault="002A633A" w:rsidP="002A633A">
      <w:pPr>
        <w:pStyle w:val="ListParagraph"/>
        <w:jc w:val="center"/>
      </w:pPr>
      <w:r w:rsidRPr="00B70203">
        <w:rPr>
          <w:noProof/>
        </w:rPr>
        <w:drawing>
          <wp:inline distT="0" distB="0" distL="0" distR="0" wp14:anchorId="7EFB6AA1" wp14:editId="0E3699A1">
            <wp:extent cx="4039717" cy="4206240"/>
            <wp:effectExtent l="0" t="0" r="0" b="381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39717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B4C34" w14:textId="77777777" w:rsidR="002A633A" w:rsidRDefault="002A633A" w:rsidP="002A633A">
      <w:pPr>
        <w:pStyle w:val="ListParagraph"/>
        <w:numPr>
          <w:ilvl w:val="0"/>
          <w:numId w:val="1"/>
        </w:numPr>
      </w:pPr>
      <w:r>
        <w:t>Add &amp; Remove S&amp;P noise</w:t>
      </w:r>
    </w:p>
    <w:p w14:paraId="54E72EBF" w14:textId="77777777" w:rsidR="002A633A" w:rsidRDefault="002A633A" w:rsidP="002A633A">
      <w:pPr>
        <w:pStyle w:val="ListParagraph"/>
        <w:jc w:val="center"/>
      </w:pPr>
      <w:r w:rsidRPr="00B70203">
        <w:rPr>
          <w:noProof/>
        </w:rPr>
        <w:drawing>
          <wp:inline distT="0" distB="0" distL="0" distR="0" wp14:anchorId="5FB061C5" wp14:editId="0CA3A9D2">
            <wp:extent cx="5905030" cy="4206240"/>
            <wp:effectExtent l="0" t="0" r="635" b="381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05030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936A5" w14:textId="77777777" w:rsidR="002A633A" w:rsidRDefault="002A633A" w:rsidP="002A633A">
      <w:pPr>
        <w:pStyle w:val="ListParagraph"/>
        <w:numPr>
          <w:ilvl w:val="0"/>
          <w:numId w:val="1"/>
        </w:numPr>
      </w:pPr>
      <w:r>
        <w:lastRenderedPageBreak/>
        <w:t>Add &amp; Remove Gaussian noise</w:t>
      </w:r>
    </w:p>
    <w:p w14:paraId="4AB228F0" w14:textId="77777777" w:rsidR="002A633A" w:rsidRDefault="002A633A" w:rsidP="002A633A">
      <w:pPr>
        <w:pStyle w:val="ListParagraph"/>
        <w:jc w:val="center"/>
      </w:pPr>
      <w:r w:rsidRPr="00B70203">
        <w:rPr>
          <w:noProof/>
        </w:rPr>
        <w:drawing>
          <wp:inline distT="0" distB="0" distL="0" distR="0" wp14:anchorId="7DB69C4D" wp14:editId="61972CF5">
            <wp:extent cx="5751031" cy="4206240"/>
            <wp:effectExtent l="0" t="0" r="2540" b="381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1031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96697" w14:textId="77777777" w:rsidR="002A633A" w:rsidRDefault="002A633A" w:rsidP="002A633A">
      <w:pPr>
        <w:pStyle w:val="ListParagraph"/>
        <w:numPr>
          <w:ilvl w:val="0"/>
          <w:numId w:val="1"/>
        </w:numPr>
      </w:pPr>
      <w:r>
        <w:t>Add &amp; Remove Periodic Noise</w:t>
      </w:r>
    </w:p>
    <w:p w14:paraId="42417BCF" w14:textId="77777777" w:rsidR="002A633A" w:rsidRPr="00B27BD6" w:rsidRDefault="002A633A" w:rsidP="002A633A">
      <w:pPr>
        <w:pStyle w:val="ListParagraph"/>
        <w:jc w:val="center"/>
      </w:pPr>
      <w:r w:rsidRPr="0087677C">
        <w:rPr>
          <w:noProof/>
        </w:rPr>
        <w:drawing>
          <wp:inline distT="0" distB="0" distL="0" distR="0" wp14:anchorId="7FA49DEC" wp14:editId="694B6EA7">
            <wp:extent cx="5780302" cy="4206240"/>
            <wp:effectExtent l="0" t="0" r="0" b="381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80302" cy="420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E74D6" w14:textId="77777777" w:rsidR="00DA26E9" w:rsidRDefault="00DA26E9"/>
    <w:sectPr w:rsidR="00DA26E9" w:rsidSect="008C72C9"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BB1FB1"/>
    <w:multiLevelType w:val="hybridMultilevel"/>
    <w:tmpl w:val="C9EABD50"/>
    <w:lvl w:ilvl="0" w:tplc="83C23B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jYwNbS0tDQ3NrJU0lEKTi0uzszPAykwrAUAW4OtICwAAAA="/>
  </w:docVars>
  <w:rsids>
    <w:rsidRoot w:val="002A633A"/>
    <w:rsid w:val="002A633A"/>
    <w:rsid w:val="00DA2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621A7"/>
  <w15:chartTrackingRefBased/>
  <w15:docId w15:val="{0CB4E19D-E4EB-4A99-A022-A6AC45F3E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3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63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3</Words>
  <Characters>191</Characters>
  <Application>Microsoft Office Word</Application>
  <DocSecurity>0</DocSecurity>
  <Lines>1</Lines>
  <Paragraphs>1</Paragraphs>
  <ScaleCrop>false</ScaleCrop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lam Ahmed-Ibrahim, Vodafone Egypt</dc:creator>
  <cp:keywords/>
  <dc:description/>
  <cp:lastModifiedBy>Islam Ahmed-Ibrahim, Vodafone Egypt</cp:lastModifiedBy>
  <cp:revision>1</cp:revision>
  <dcterms:created xsi:type="dcterms:W3CDTF">2022-01-31T20:04:00Z</dcterms:created>
  <dcterms:modified xsi:type="dcterms:W3CDTF">2022-01-31T20:05:00Z</dcterms:modified>
</cp:coreProperties>
</file>